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冷飕飕和冷嗖嗖"/>
    <w:p>
      <w:pPr>
        <w:pStyle w:val="Heading1"/>
      </w:pPr>
      <w:r>
        <w:t xml:space="preserve">冷飕飕和冷嗖嗖</w:t>
      </w:r>
    </w:p>
    <w:p>
      <w:pPr>
        <w:pStyle w:val="FirstParagraph"/>
      </w:pPr>
      <w:r>
        <w:t xml:space="preserve">今天刮起了一阵凉飕飕的风，带着浓浓的湿气，吹过我的脸庞，像是海浪一样，有种拍打船只的感觉。心情也随之变得愉悦起来。我来到了河边，凉飕飕的气息穿透进我的心里，彷佛被一阵冷气袭击到了，我站在河边，抬头仰望，仿佛可以看到浩瀚的天空，湛蓝的云彩飘荡着，远处杨柳垂下轻烟，河水在这美丽的季节里闪耀着一片片的银光。</w:t>
      </w:r>
    </w:p>
    <w:p>
      <w:pPr>
        <w:pStyle w:val="BodyText"/>
      </w:pPr>
      <w:r>
        <w:t xml:space="preserve">我伸出双手，伸向远方。只听得身边传来了一阵冷嗖嗖的声音，似乎有什么东西在把我包裹着，就像是一只巨大的手，无形而又具有强大的保护力量。我睁开眼睛，竟然看到了一个层层叠叠的绿色，在冷嗖嗖的风声中，每一片绿叶都在摆动着，那些被风吹动的树叶随风而去，带着一阵清新的气息，身心也随之而得到了放松。</w:t>
      </w:r>
    </w:p>
    <w:p>
      <w:pPr>
        <w:pStyle w:val="BodyText"/>
      </w:pPr>
      <w:r>
        <w:t xml:space="preserve">我静静地站在河边，感受着这凉飕飕，冷嗖嗖的空气，只觉得心中有一种平静，宁静，踏进了一片清凉的时光，就像在这个夏天里，所有的烦恼都悄然消失了一样。</w:t>
      </w:r>
    </w:p>
    <w:p>
      <w:pPr>
        <w:pStyle w:val="BodyText"/>
      </w:pPr>
      <w:r>
        <w:t xml:space="preserve">我站在这里，感受着冷飕飕的气息，享受着冷嗖嗖的声音，就像那浩渺无边的大海一样，把我拉入了安宁的沉思中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